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48DE757" w:rsidR="00E20ADF" w:rsidRDefault="00E20ADF" w:rsidP="00E20ADF">
      <w:pPr>
        <w:pStyle w:val="Heading1"/>
        <w:jc w:val="center"/>
      </w:pPr>
      <w:r w:rsidRPr="00E20ADF">
        <w:t>Exercise: File Handling</w:t>
      </w:r>
    </w:p>
    <w:p w14:paraId="552B09C0" w14:textId="77777777" w:rsidR="008C0B55" w:rsidRDefault="008C0B55" w:rsidP="008C0B55">
      <w:pPr>
        <w:spacing w:before="0" w:after="0"/>
        <w:jc w:val="center"/>
        <w:rPr>
          <w:b/>
          <w:bCs/>
        </w:rPr>
      </w:pPr>
      <w:bookmarkStart w:id="0" w:name="_Hlk112248214"/>
      <w:r w:rsidRPr="005D5A31">
        <w:rPr>
          <w:noProof/>
        </w:rPr>
        <w:t>Problems for in-class lab for the</w:t>
      </w:r>
      <w:r w:rsidRPr="00A132C2">
        <w:rPr>
          <w:b/>
          <w:bCs/>
        </w:rPr>
        <w:t xml:space="preserve"> </w:t>
      </w:r>
      <w:hyperlink r:id="rId8" w:history="1">
        <w:r w:rsidRPr="007468F4">
          <w:rPr>
            <w:rStyle w:val="Hyperlink"/>
          </w:rPr>
          <w:t>Python Advanced Course @Sof</w:t>
        </w:r>
        <w:r w:rsidRPr="007468F4">
          <w:rPr>
            <w:rStyle w:val="Hyperlink"/>
          </w:rPr>
          <w:t>t</w:t>
        </w:r>
        <w:r w:rsidRPr="007468F4">
          <w:rPr>
            <w:rStyle w:val="Hyperlink"/>
          </w:rPr>
          <w:t>Uni</w:t>
        </w:r>
      </w:hyperlink>
      <w:r w:rsidRPr="007468F4">
        <w:rPr>
          <w:rStyle w:val="Hyperlink"/>
        </w:rPr>
        <w:t>.</w:t>
      </w:r>
      <w:r w:rsidRPr="00A132C2">
        <w:rPr>
          <w:b/>
          <w:bCs/>
        </w:rPr>
        <w:t xml:space="preserve"> </w:t>
      </w:r>
    </w:p>
    <w:bookmarkEnd w:id="0"/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</w:t>
      </w:r>
      <w:proofErr w:type="spellStart"/>
      <w:r w:rsidRPr="00E20ADF">
        <w:rPr>
          <w:rFonts w:cstheme="minorHAnsi"/>
        </w:rPr>
        <w:t>its</w:t>
      </w:r>
      <w:proofErr w:type="spellEnd"/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4921"/>
      </w:tblGrid>
      <w:tr w:rsidR="00E20ADF" w:rsidRPr="00E20ADF" w14:paraId="46BFBC04" w14:textId="77777777" w:rsidTr="003D586C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4921" w:type="dxa"/>
            <w:shd w:val="clear" w:color="auto" w:fill="D9D9D9" w:themeFill="background1" w:themeFillShade="D9"/>
          </w:tcPr>
          <w:p w14:paraId="1E76985C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3D586C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4921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5E46A0B7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</w:t>
      </w:r>
      <w:r w:rsidR="009C17B4">
        <w:t>in</w:t>
      </w:r>
      <w:r w:rsidRPr="00E20ADF">
        <w:t xml:space="preserve">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1CA7616E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r w:rsidRPr="00E20ADF">
        <w:rPr>
          <w:b/>
        </w:rPr>
        <w:t>directory</w:t>
      </w:r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6FB49FB" w14:textId="77777777" w:rsidR="00E20ADF" w:rsidRPr="00E20ADF" w:rsidRDefault="00E20ADF" w:rsidP="00E20ADF">
      <w:pPr>
        <w:rPr>
          <w:lang w:val="bg-BG"/>
        </w:rPr>
      </w:pPr>
    </w:p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46D22" w14:textId="77777777" w:rsidR="003E17B4" w:rsidRDefault="003E17B4" w:rsidP="008068A2">
      <w:pPr>
        <w:spacing w:after="0" w:line="240" w:lineRule="auto"/>
      </w:pPr>
      <w:r>
        <w:separator/>
      </w:r>
    </w:p>
  </w:endnote>
  <w:endnote w:type="continuationSeparator" w:id="0">
    <w:p w14:paraId="7AF82099" w14:textId="77777777" w:rsidR="003E17B4" w:rsidRDefault="003E17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EBA57" w14:textId="77777777" w:rsidR="003E17B4" w:rsidRDefault="003E17B4" w:rsidP="008068A2">
      <w:pPr>
        <w:spacing w:after="0" w:line="240" w:lineRule="auto"/>
      </w:pPr>
      <w:r>
        <w:separator/>
      </w:r>
    </w:p>
  </w:footnote>
  <w:footnote w:type="continuationSeparator" w:id="0">
    <w:p w14:paraId="2FF2AB56" w14:textId="77777777" w:rsidR="003E17B4" w:rsidRDefault="003E17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qgUAmq3X4S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A4B69"/>
    <w:rsid w:val="002C539D"/>
    <w:rsid w:val="002C71C6"/>
    <w:rsid w:val="002D07CA"/>
    <w:rsid w:val="00305122"/>
    <w:rsid w:val="00312EC5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7B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761C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B55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7B4"/>
    <w:rsid w:val="009D1805"/>
    <w:rsid w:val="009E1A09"/>
    <w:rsid w:val="00A02545"/>
    <w:rsid w:val="00A025E6"/>
    <w:rsid w:val="00A05555"/>
    <w:rsid w:val="00A06D89"/>
    <w:rsid w:val="00A32724"/>
    <w:rsid w:val="00A35790"/>
    <w:rsid w:val="00A45A89"/>
    <w:rsid w:val="00A47F12"/>
    <w:rsid w:val="00A5345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8</cp:revision>
  <cp:lastPrinted>2015-10-26T22:35:00Z</cp:lastPrinted>
  <dcterms:created xsi:type="dcterms:W3CDTF">2019-11-12T12:29:00Z</dcterms:created>
  <dcterms:modified xsi:type="dcterms:W3CDTF">2023-08-23T20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8b55aad586d4e3192d70d3cfd8a92720fc1457d950137a59c9b4fde00d6c</vt:lpwstr>
  </property>
</Properties>
</file>